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5B04" w:rsidRDefault="00941702" w:rsidP="00850D99">
      <w:pPr>
        <w:jc w:val="both"/>
        <w:rPr>
          <w:rFonts w:ascii="Garamond" w:hAnsi="Garamond"/>
          <w:sz w:val="32"/>
          <w:szCs w:val="32"/>
        </w:rPr>
      </w:pPr>
      <w:r w:rsidRPr="00941702">
        <w:rPr>
          <w:rFonts w:ascii="Garamond" w:hAnsi="Garamond"/>
          <w:sz w:val="32"/>
          <w:szCs w:val="32"/>
        </w:rPr>
        <w:t>AS THE TEAMS H</w:t>
      </w:r>
      <w:r>
        <w:rPr>
          <w:rFonts w:ascii="Garamond" w:hAnsi="Garamond"/>
          <w:sz w:val="32"/>
          <w:szCs w:val="32"/>
        </w:rPr>
        <w:t>EA</w:t>
      </w:r>
      <w:r w:rsidRPr="00941702">
        <w:rPr>
          <w:rFonts w:ascii="Garamond" w:hAnsi="Garamond"/>
          <w:sz w:val="32"/>
          <w:szCs w:val="32"/>
        </w:rPr>
        <w:t>D BRASS</w:t>
      </w:r>
    </w:p>
    <w:p w:rsidR="00941702" w:rsidRDefault="00941702" w:rsidP="00850D99">
      <w:pPr>
        <w:rPr>
          <w:rFonts w:ascii="Garamond" w:hAnsi="Garamond"/>
          <w:sz w:val="32"/>
          <w:szCs w:val="32"/>
        </w:rPr>
      </w:pPr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As the </w:t>
      </w:r>
      <w:proofErr w:type="gramStart"/>
      <w:r>
        <w:rPr>
          <w:rFonts w:ascii="Garamond" w:hAnsi="Garamond"/>
          <w:sz w:val="24"/>
          <w:szCs w:val="24"/>
        </w:rPr>
        <w:t>team's</w:t>
      </w:r>
      <w:proofErr w:type="gramEnd"/>
      <w:r>
        <w:rPr>
          <w:rFonts w:ascii="Garamond" w:hAnsi="Garamond"/>
          <w:sz w:val="24"/>
          <w:szCs w:val="24"/>
        </w:rPr>
        <w:t xml:space="preserve"> head brass flashed out on the turn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he lovers disappeared into the wood.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 sat among the boughs of the fallen elm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at strewed </w:t>
      </w:r>
      <w:r w:rsidR="002B0C1D">
        <w:rPr>
          <w:rFonts w:ascii="Garamond" w:hAnsi="Garamond"/>
          <w:sz w:val="24"/>
          <w:szCs w:val="24"/>
        </w:rPr>
        <w:t>the</w:t>
      </w:r>
      <w:r>
        <w:rPr>
          <w:rFonts w:ascii="Garamond" w:hAnsi="Garamond"/>
          <w:sz w:val="24"/>
          <w:szCs w:val="24"/>
        </w:rPr>
        <w:t xml:space="preserve"> angle of the fallow, and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atched the plough narrowing a yellow square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Of charlock.</w:t>
      </w:r>
      <w:proofErr w:type="gramEnd"/>
      <w:r>
        <w:rPr>
          <w:rFonts w:ascii="Garamond" w:hAnsi="Garamond"/>
          <w:sz w:val="24"/>
          <w:szCs w:val="24"/>
        </w:rPr>
        <w:t xml:space="preserve"> Every time the horses turned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nstead of treading me down, the ploughman leaned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Upon the handles to say or ask a word,</w:t>
      </w:r>
    </w:p>
    <w:p w:rsidR="00850D99" w:rsidRDefault="00850D99" w:rsidP="00850D99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About the weather, next about the war.</w:t>
      </w:r>
      <w:proofErr w:type="gramEnd"/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craping the share he faced towards the wood,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nd screwed along the furrow till the brass flashed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Once more.</w:t>
      </w:r>
      <w:proofErr w:type="gramEnd"/>
      <w:r>
        <w:rPr>
          <w:rFonts w:ascii="Garamond" w:hAnsi="Garamond"/>
          <w:sz w:val="24"/>
          <w:szCs w:val="24"/>
        </w:rPr>
        <w:t xml:space="preserve"> The blizzard felled the elm whose crest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 sat in, by a woodpecker's round hole,</w:t>
      </w:r>
    </w:p>
    <w:p w:rsidR="00941702" w:rsidRDefault="00941702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e ploughman said. </w:t>
      </w:r>
      <w:r w:rsidR="00850D99">
        <w:rPr>
          <w:rFonts w:ascii="Garamond" w:hAnsi="Garamond"/>
          <w:sz w:val="24"/>
          <w:szCs w:val="24"/>
        </w:rPr>
        <w:t>'</w:t>
      </w:r>
      <w:r>
        <w:rPr>
          <w:rFonts w:ascii="Garamond" w:hAnsi="Garamond"/>
          <w:sz w:val="24"/>
          <w:szCs w:val="24"/>
        </w:rPr>
        <w:t>When will they take it away?</w:t>
      </w:r>
      <w:r w:rsidR="00850D99">
        <w:rPr>
          <w:rFonts w:ascii="Garamond" w:hAnsi="Garamond"/>
          <w:sz w:val="24"/>
          <w:szCs w:val="24"/>
        </w:rPr>
        <w:t>'</w:t>
      </w:r>
    </w:p>
    <w:p w:rsidR="00941702" w:rsidRDefault="00850D99" w:rsidP="00850D99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'</w:t>
      </w:r>
      <w:r w:rsidR="00941702">
        <w:rPr>
          <w:rFonts w:ascii="Garamond" w:hAnsi="Garamond"/>
          <w:sz w:val="24"/>
          <w:szCs w:val="24"/>
        </w:rPr>
        <w:t>When the war's over</w:t>
      </w:r>
      <w:r>
        <w:rPr>
          <w:rFonts w:ascii="Garamond" w:hAnsi="Garamond"/>
          <w:sz w:val="24"/>
          <w:szCs w:val="24"/>
        </w:rPr>
        <w:t>'</w:t>
      </w:r>
      <w:r w:rsidR="00077890">
        <w:rPr>
          <w:rFonts w:ascii="Garamond" w:hAnsi="Garamond"/>
          <w:sz w:val="24"/>
          <w:szCs w:val="24"/>
        </w:rPr>
        <w:t>.</w:t>
      </w:r>
      <w:proofErr w:type="gramEnd"/>
      <w:r w:rsidR="00077890">
        <w:rPr>
          <w:rFonts w:ascii="Garamond" w:hAnsi="Garamond"/>
          <w:sz w:val="24"/>
          <w:szCs w:val="24"/>
        </w:rPr>
        <w:t xml:space="preserve"> So the talk began –</w:t>
      </w:r>
    </w:p>
    <w:p w:rsidR="002B0C1D" w:rsidRDefault="002B0C1D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One minute and an interval of ten,</w:t>
      </w:r>
    </w:p>
    <w:p w:rsidR="002B0C1D" w:rsidRDefault="002B0C1D" w:rsidP="00850D99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A minute more and the same interval.</w:t>
      </w:r>
      <w:proofErr w:type="gramEnd"/>
    </w:p>
    <w:p w:rsidR="00850D99" w:rsidRDefault="00850D99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'</w:t>
      </w:r>
      <w:r w:rsidR="002B0C1D">
        <w:rPr>
          <w:rFonts w:ascii="Garamond" w:hAnsi="Garamond"/>
          <w:sz w:val="24"/>
          <w:szCs w:val="24"/>
        </w:rPr>
        <w:t>Have you been out?</w:t>
      </w:r>
      <w:r>
        <w:rPr>
          <w:rFonts w:ascii="Garamond" w:hAnsi="Garamond"/>
          <w:sz w:val="24"/>
          <w:szCs w:val="24"/>
        </w:rPr>
        <w:t>'</w:t>
      </w:r>
      <w:r w:rsidR="002B0C1D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'</w:t>
      </w:r>
      <w:r w:rsidR="002B0C1D">
        <w:rPr>
          <w:rFonts w:ascii="Garamond" w:hAnsi="Garamond"/>
          <w:sz w:val="24"/>
          <w:szCs w:val="24"/>
        </w:rPr>
        <w:t>No</w:t>
      </w:r>
      <w:r>
        <w:rPr>
          <w:rFonts w:ascii="Garamond" w:hAnsi="Garamond"/>
          <w:sz w:val="24"/>
          <w:szCs w:val="24"/>
        </w:rPr>
        <w:t>'</w:t>
      </w:r>
      <w:r w:rsidR="002B0C1D">
        <w:rPr>
          <w:rFonts w:ascii="Garamond" w:hAnsi="Garamond"/>
          <w:sz w:val="24"/>
          <w:szCs w:val="24"/>
        </w:rPr>
        <w:t xml:space="preserve">. </w:t>
      </w:r>
      <w:proofErr w:type="gramStart"/>
      <w:r>
        <w:rPr>
          <w:rFonts w:ascii="Garamond" w:hAnsi="Garamond"/>
          <w:sz w:val="24"/>
          <w:szCs w:val="24"/>
        </w:rPr>
        <w:t>'</w:t>
      </w:r>
      <w:r w:rsidR="002B0C1D">
        <w:rPr>
          <w:rFonts w:ascii="Garamond" w:hAnsi="Garamond"/>
          <w:sz w:val="24"/>
          <w:szCs w:val="24"/>
        </w:rPr>
        <w:t xml:space="preserve"> And</w:t>
      </w:r>
      <w:proofErr w:type="gramEnd"/>
      <w:r w:rsidR="002B0C1D">
        <w:rPr>
          <w:rFonts w:ascii="Garamond" w:hAnsi="Garamond"/>
          <w:sz w:val="24"/>
          <w:szCs w:val="24"/>
        </w:rPr>
        <w:t xml:space="preserve"> don't want to,</w:t>
      </w:r>
      <w:r>
        <w:rPr>
          <w:rFonts w:ascii="Garamond" w:hAnsi="Garamond"/>
          <w:sz w:val="24"/>
          <w:szCs w:val="24"/>
        </w:rPr>
        <w:t xml:space="preserve"> perhaps?'</w:t>
      </w:r>
      <w:r w:rsidR="002B0C1D">
        <w:rPr>
          <w:rFonts w:ascii="Garamond" w:hAnsi="Garamond"/>
          <w:sz w:val="24"/>
          <w:szCs w:val="24"/>
        </w:rPr>
        <w:t xml:space="preserve"> </w:t>
      </w:r>
    </w:p>
    <w:p w:rsidR="002B0C1D" w:rsidRDefault="00850D99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'If I could </w:t>
      </w:r>
      <w:r w:rsidR="002B0C1D">
        <w:rPr>
          <w:rFonts w:ascii="Garamond" w:hAnsi="Garamond"/>
          <w:sz w:val="24"/>
          <w:szCs w:val="24"/>
        </w:rPr>
        <w:t>only come back again, I should.</w:t>
      </w:r>
    </w:p>
    <w:p w:rsidR="002B0C1D" w:rsidRDefault="002B0C1D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 could spare an arm. I shouldn't want to lose</w:t>
      </w:r>
    </w:p>
    <w:p w:rsidR="002B0C1D" w:rsidRDefault="002B0C1D" w:rsidP="00850D99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A  leg</w:t>
      </w:r>
      <w:proofErr w:type="gramEnd"/>
      <w:r>
        <w:rPr>
          <w:rFonts w:ascii="Garamond" w:hAnsi="Garamond"/>
          <w:sz w:val="24"/>
          <w:szCs w:val="24"/>
        </w:rPr>
        <w:t>. If I should lose my head, why, so</w:t>
      </w:r>
    </w:p>
    <w:p w:rsidR="002B0C1D" w:rsidRDefault="002B0C1D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 should want nothing more…. Have many gone</w:t>
      </w:r>
    </w:p>
    <w:p w:rsidR="002B0C1D" w:rsidRDefault="002B0C1D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From here</w:t>
      </w:r>
      <w:r w:rsidR="00850D99">
        <w:rPr>
          <w:rFonts w:ascii="Garamond" w:hAnsi="Garamond"/>
          <w:sz w:val="24"/>
          <w:szCs w:val="24"/>
        </w:rPr>
        <w:t>?' 'Yes.' 'Many lost?' 'Yes, a good few.</w:t>
      </w:r>
    </w:p>
    <w:p w:rsidR="00850D99" w:rsidRDefault="00850D99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Only two teams work on the farm this year.</w:t>
      </w:r>
    </w:p>
    <w:p w:rsidR="00850D99" w:rsidRDefault="00850D99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One of my mates is dead. The second day</w:t>
      </w:r>
    </w:p>
    <w:p w:rsidR="00850D99" w:rsidRDefault="00850D99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n France they killed him. It was back in March,</w:t>
      </w:r>
    </w:p>
    <w:p w:rsidR="00850D99" w:rsidRDefault="00850D99" w:rsidP="00850D99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The very night of the blizzard, too.</w:t>
      </w:r>
      <w:proofErr w:type="gramEnd"/>
      <w:r>
        <w:rPr>
          <w:rFonts w:ascii="Garamond" w:hAnsi="Garamond"/>
          <w:sz w:val="24"/>
          <w:szCs w:val="24"/>
        </w:rPr>
        <w:t xml:space="preserve"> Now if</w:t>
      </w:r>
    </w:p>
    <w:p w:rsidR="00850D99" w:rsidRDefault="00850D99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e had stayed here we should have moved the tree.'</w:t>
      </w:r>
    </w:p>
    <w:p w:rsidR="00850D99" w:rsidRDefault="00850D99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'And</w:t>
      </w:r>
      <w:r w:rsidR="00161D7D">
        <w:rPr>
          <w:rFonts w:ascii="Garamond" w:hAnsi="Garamond"/>
          <w:sz w:val="24"/>
          <w:szCs w:val="24"/>
        </w:rPr>
        <w:t xml:space="preserve"> I should not have sat here. Everything</w:t>
      </w:r>
    </w:p>
    <w:p w:rsidR="00161D7D" w:rsidRDefault="00161D7D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ould have been different</w:t>
      </w:r>
      <w:proofErr w:type="gramStart"/>
      <w:r>
        <w:rPr>
          <w:rFonts w:ascii="Garamond" w:hAnsi="Garamond"/>
          <w:sz w:val="24"/>
          <w:szCs w:val="24"/>
        </w:rPr>
        <w:t>..</w:t>
      </w:r>
      <w:proofErr w:type="gramEnd"/>
      <w:r>
        <w:rPr>
          <w:rFonts w:ascii="Garamond" w:hAnsi="Garamond"/>
          <w:sz w:val="24"/>
          <w:szCs w:val="24"/>
        </w:rPr>
        <w:t xml:space="preserve"> For it would have been</w:t>
      </w:r>
    </w:p>
    <w:p w:rsidR="00161D7D" w:rsidRDefault="00161D7D" w:rsidP="00850D99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Another world.'</w:t>
      </w:r>
      <w:proofErr w:type="gramEnd"/>
      <w:r>
        <w:rPr>
          <w:rFonts w:ascii="Garamond" w:hAnsi="Garamond"/>
          <w:sz w:val="24"/>
          <w:szCs w:val="24"/>
        </w:rPr>
        <w:t xml:space="preserve"> 'Ay, and a better, though</w:t>
      </w:r>
    </w:p>
    <w:p w:rsidR="00161D7D" w:rsidRDefault="00161D7D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f we could see all </w:t>
      </w:r>
      <w:proofErr w:type="spellStart"/>
      <w:r>
        <w:rPr>
          <w:rFonts w:ascii="Garamond" w:hAnsi="Garamond"/>
          <w:sz w:val="24"/>
          <w:szCs w:val="24"/>
        </w:rPr>
        <w:t>all</w:t>
      </w:r>
      <w:proofErr w:type="spellEnd"/>
      <w:r>
        <w:rPr>
          <w:rFonts w:ascii="Garamond" w:hAnsi="Garamond"/>
          <w:sz w:val="24"/>
          <w:szCs w:val="24"/>
        </w:rPr>
        <w:t xml:space="preserve"> might seem good.' Then</w:t>
      </w:r>
    </w:p>
    <w:p w:rsidR="00161D7D" w:rsidRDefault="00161D7D" w:rsidP="00850D99">
      <w:pPr>
        <w:rPr>
          <w:rFonts w:ascii="Garamond" w:hAnsi="Garamond"/>
          <w:sz w:val="24"/>
          <w:szCs w:val="24"/>
        </w:rPr>
      </w:pPr>
    </w:p>
    <w:p w:rsidR="00161D7D" w:rsidRDefault="00161D7D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The lovers came out of the wood again:</w:t>
      </w:r>
    </w:p>
    <w:p w:rsidR="00161D7D" w:rsidRDefault="00161D7D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he horse started and for the last time</w:t>
      </w:r>
    </w:p>
    <w:p w:rsidR="00161D7D" w:rsidRDefault="00161D7D" w:rsidP="00850D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 watched the clods crumble and topple over</w:t>
      </w:r>
    </w:p>
    <w:p w:rsidR="00161D7D" w:rsidRDefault="00161D7D" w:rsidP="00850D99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After the ploughshare and the stumbling team.</w:t>
      </w:r>
      <w:proofErr w:type="gramEnd"/>
    </w:p>
    <w:p w:rsidR="00161D7D" w:rsidRDefault="00161D7D" w:rsidP="00850D99">
      <w:pPr>
        <w:rPr>
          <w:rFonts w:ascii="Garamond" w:hAnsi="Garamond"/>
          <w:sz w:val="24"/>
          <w:szCs w:val="24"/>
        </w:rPr>
      </w:pPr>
    </w:p>
    <w:p w:rsidR="002B0C1D" w:rsidRDefault="002B0C1D" w:rsidP="00850D99">
      <w:pPr>
        <w:rPr>
          <w:rFonts w:ascii="Garamond" w:hAnsi="Garamond"/>
          <w:sz w:val="24"/>
          <w:szCs w:val="24"/>
        </w:rPr>
      </w:pPr>
    </w:p>
    <w:p w:rsidR="00161D7D" w:rsidRDefault="00161D7D" w:rsidP="00161D7D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  <w:lang w:val="en-US"/>
        </w:rPr>
        <w:drawing>
          <wp:inline distT="0" distB="0" distL="0" distR="0">
            <wp:extent cx="3240024" cy="4678680"/>
            <wp:effectExtent l="19050" t="0" r="0" b="0"/>
            <wp:docPr id="2" name="Picture 1" descr="thomas-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homas-pic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40024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890" w:rsidRDefault="00077890" w:rsidP="00850D99">
      <w:pPr>
        <w:rPr>
          <w:rFonts w:ascii="Garamond" w:hAnsi="Garamond"/>
          <w:sz w:val="24"/>
          <w:szCs w:val="24"/>
        </w:rPr>
      </w:pPr>
    </w:p>
    <w:p w:rsidR="00941702" w:rsidRDefault="00941702" w:rsidP="00850D99">
      <w:pPr>
        <w:rPr>
          <w:rFonts w:ascii="Garamond" w:hAnsi="Garamond"/>
          <w:sz w:val="24"/>
          <w:szCs w:val="24"/>
        </w:rPr>
      </w:pPr>
    </w:p>
    <w:p w:rsidR="00941702" w:rsidRDefault="00941702">
      <w:pPr>
        <w:rPr>
          <w:rFonts w:ascii="Garamond" w:hAnsi="Garamond"/>
          <w:sz w:val="24"/>
          <w:szCs w:val="24"/>
        </w:rPr>
      </w:pPr>
    </w:p>
    <w:p w:rsidR="00941702" w:rsidRPr="00941702" w:rsidRDefault="00941702">
      <w:pPr>
        <w:rPr>
          <w:rFonts w:ascii="Garamond" w:hAnsi="Garamond"/>
          <w:sz w:val="24"/>
          <w:szCs w:val="24"/>
        </w:rPr>
      </w:pPr>
    </w:p>
    <w:sectPr w:rsidR="00941702" w:rsidRPr="00941702" w:rsidSect="00941702">
      <w:pgSz w:w="8391" w:h="11907" w:orient="landscape" w:code="11"/>
      <w:pgMar w:top="1134" w:right="1418" w:bottom="1134" w:left="1418" w:header="1418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MDEyNLMwsbQwNjEysDRU0lEKTi0uzszPAykwqgUAhIA7+CwAAAA="/>
  </w:docVars>
  <w:rsids>
    <w:rsidRoot w:val="00941702"/>
    <w:rsid w:val="00077890"/>
    <w:rsid w:val="00161D7D"/>
    <w:rsid w:val="00246709"/>
    <w:rsid w:val="002B0C1D"/>
    <w:rsid w:val="002F6CB1"/>
    <w:rsid w:val="004A7D25"/>
    <w:rsid w:val="005F7B47"/>
    <w:rsid w:val="006E70DB"/>
    <w:rsid w:val="0076291F"/>
    <w:rsid w:val="00850D99"/>
    <w:rsid w:val="0089588F"/>
    <w:rsid w:val="00905DC4"/>
    <w:rsid w:val="00941702"/>
    <w:rsid w:val="00997F7D"/>
    <w:rsid w:val="00A6264A"/>
    <w:rsid w:val="00AF34C0"/>
    <w:rsid w:val="00B35B04"/>
    <w:rsid w:val="00B75DDF"/>
    <w:rsid w:val="00C06110"/>
    <w:rsid w:val="00C77952"/>
    <w:rsid w:val="00F30D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5B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61D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D7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tilleard</dc:creator>
  <cp:lastModifiedBy>robert tilleard</cp:lastModifiedBy>
  <cp:revision>2</cp:revision>
  <dcterms:created xsi:type="dcterms:W3CDTF">2022-08-06T17:32:00Z</dcterms:created>
  <dcterms:modified xsi:type="dcterms:W3CDTF">2022-08-06T17:32:00Z</dcterms:modified>
</cp:coreProperties>
</file>